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C5359" w14:textId="77777777" w:rsidR="00E97625" w:rsidRDefault="00027288">
      <w:pPr>
        <w:pStyle w:val="Heading2"/>
      </w:pPr>
      <w:bookmarkStart w:id="0" w:name="scenarios"/>
      <w:r>
        <w:t>Scenarios</w:t>
      </w:r>
      <w:bookmarkEnd w:id="0"/>
    </w:p>
    <w:p w14:paraId="43164749" w14:textId="77777777" w:rsidR="00E97625" w:rsidRPr="004133E1" w:rsidRDefault="00027288">
      <w:pPr>
        <w:pStyle w:val="Heading3"/>
        <w:rPr>
          <w:color w:val="00B050"/>
        </w:rPr>
      </w:pPr>
      <w:bookmarkStart w:id="1" w:name="X6104b56e8e5809452614a36d8d1a825075f8a3e"/>
      <w:r w:rsidRPr="004133E1">
        <w:rPr>
          <w:color w:val="00B050"/>
        </w:rPr>
        <w:t>1. Schedule blend haul to a bin attached to a rig for a job (Has call sheet)</w:t>
      </w:r>
      <w:bookmarkEnd w:id="1"/>
    </w:p>
    <w:p w14:paraId="48B9A013" w14:textId="42A95647" w:rsidR="00E97625" w:rsidRDefault="00027288">
      <w:pPr>
        <w:numPr>
          <w:ilvl w:val="0"/>
          <w:numId w:val="2"/>
        </w:numPr>
      </w:pPr>
      <w:r>
        <w:t>Existing Rig Board function</w:t>
      </w:r>
      <w:r w:rsidR="00E32D76">
        <w:t xml:space="preserve"> </w:t>
      </w:r>
    </w:p>
    <w:p w14:paraId="143EC99A" w14:textId="77777777" w:rsidR="00E97625" w:rsidRPr="004133E1" w:rsidRDefault="00027288">
      <w:pPr>
        <w:pStyle w:val="Heading3"/>
        <w:rPr>
          <w:color w:val="00B050"/>
        </w:rPr>
      </w:pPr>
      <w:bookmarkStart w:id="2" w:name="Xda80b4047909325c1e90de6425304460a55b869"/>
      <w:r w:rsidRPr="004133E1">
        <w:rPr>
          <w:color w:val="00B050"/>
        </w:rPr>
        <w:t>2. Schedule blend haul to a job go with crew (Has call sheet)</w:t>
      </w:r>
      <w:bookmarkEnd w:id="2"/>
    </w:p>
    <w:p w14:paraId="47C8E479" w14:textId="77777777" w:rsidR="00E97625" w:rsidRDefault="00027288">
      <w:pPr>
        <w:numPr>
          <w:ilvl w:val="0"/>
          <w:numId w:val="3"/>
        </w:numPr>
      </w:pPr>
      <w:r>
        <w:t>Existing Rig Board function</w:t>
      </w:r>
    </w:p>
    <w:p w14:paraId="00F1D366" w14:textId="77777777" w:rsidR="00E97625" w:rsidRPr="00D73D83" w:rsidRDefault="00027288">
      <w:pPr>
        <w:pStyle w:val="Heading3"/>
        <w:rPr>
          <w:color w:val="00B050"/>
        </w:rPr>
      </w:pPr>
      <w:bookmarkStart w:id="3" w:name="Xa543bc1f74b97b8b5e9f61d25d5729dba36dccb"/>
      <w:r w:rsidRPr="00D73D83">
        <w:rPr>
          <w:color w:val="00B050"/>
        </w:rPr>
        <w:t>3. Schedule a blend for a job and load to a bin attached to bulk plant awaiting blend test (Has call sheet)</w:t>
      </w:r>
      <w:bookmarkEnd w:id="3"/>
    </w:p>
    <w:p w14:paraId="58479093" w14:textId="77777777" w:rsidR="00E97625" w:rsidRDefault="00027288">
      <w:pPr>
        <w:numPr>
          <w:ilvl w:val="0"/>
          <w:numId w:val="4"/>
        </w:numPr>
      </w:pPr>
      <w:r>
        <w:t>Need to number silos/bins in Bulk Plant</w:t>
      </w:r>
    </w:p>
    <w:p w14:paraId="4C822ACC" w14:textId="77777777" w:rsidR="00E97625" w:rsidRDefault="00027288">
      <w:pPr>
        <w:numPr>
          <w:ilvl w:val="0"/>
          <w:numId w:val="4"/>
        </w:numPr>
      </w:pPr>
      <w:r>
        <w:t>Treat Bulk Plant as Rig, the silos and bins can be attached to Bulk Plant</w:t>
      </w:r>
    </w:p>
    <w:p w14:paraId="38B0BFC8" w14:textId="690331C1" w:rsidR="00E97625" w:rsidRDefault="00027288">
      <w:pPr>
        <w:numPr>
          <w:ilvl w:val="0"/>
          <w:numId w:val="4"/>
        </w:numPr>
      </w:pPr>
      <w:r>
        <w:t>Need blend database to store the blend information</w:t>
      </w:r>
    </w:p>
    <w:p w14:paraId="5C23D1E7" w14:textId="77777777" w:rsidR="00E32D76" w:rsidRDefault="00E32D76" w:rsidP="00E32D76">
      <w:r>
        <w:t>Right-click on a job’s blend, click “Schedule Product Haul”. If the “Need Field Testing” is flagged in call sheet, the flag will carry over, otherwise toggle the “Blend Test” checkbox.</w:t>
      </w:r>
    </w:p>
    <w:p w14:paraId="3A989C78" w14:textId="133095FD" w:rsidR="00E32D76" w:rsidRDefault="00E32D76" w:rsidP="00E32D76">
      <w:r w:rsidRPr="00E32D76">
        <w:rPr>
          <w:noProof/>
        </w:rPr>
        <w:lastRenderedPageBreak/>
        <w:drawing>
          <wp:inline distT="0" distB="0" distL="0" distR="0" wp14:anchorId="49F6C73A" wp14:editId="1B45DE61">
            <wp:extent cx="5080222" cy="5051628"/>
            <wp:effectExtent l="0" t="0" r="635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80222" cy="505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BA362B" w14:textId="24D1895B" w:rsidR="00E97625" w:rsidRPr="00490933" w:rsidRDefault="00027288">
      <w:pPr>
        <w:pStyle w:val="Heading3"/>
        <w:rPr>
          <w:color w:val="00B0F0"/>
        </w:rPr>
      </w:pPr>
      <w:bookmarkStart w:id="4" w:name="X546f02db4ba35863d1b174a56137e6314712693"/>
      <w:r>
        <w:t>4. Schedule a haul to transfer pre-blended blend to a bin attached to a rig for a job (Has call sheet)</w:t>
      </w:r>
      <w:bookmarkEnd w:id="4"/>
      <w:r w:rsidR="00490933">
        <w:t xml:space="preserve"> </w:t>
      </w:r>
      <w:r w:rsidR="00490933" w:rsidRPr="00490933">
        <w:rPr>
          <w:color w:val="C0504D" w:themeColor="accent2"/>
        </w:rPr>
        <w:t>– Haul Blend</w:t>
      </w:r>
    </w:p>
    <w:p w14:paraId="55BCF9A5" w14:textId="77777777" w:rsidR="00E97625" w:rsidRDefault="00027288">
      <w:pPr>
        <w:numPr>
          <w:ilvl w:val="0"/>
          <w:numId w:val="5"/>
        </w:numPr>
      </w:pPr>
      <w:r>
        <w:t>Need blend database to store the blend information associated to the call sheet.</w:t>
      </w:r>
    </w:p>
    <w:p w14:paraId="4DC209AE" w14:textId="77777777" w:rsidR="00E97625" w:rsidRDefault="00027288">
      <w:pPr>
        <w:numPr>
          <w:ilvl w:val="0"/>
          <w:numId w:val="5"/>
        </w:numPr>
      </w:pPr>
      <w:r>
        <w:t>Select bulker (Sanjel or 3rd Party)</w:t>
      </w:r>
    </w:p>
    <w:p w14:paraId="27FA30C7" w14:textId="7047BB49" w:rsidR="00E97625" w:rsidRDefault="00027288">
      <w:pPr>
        <w:numPr>
          <w:ilvl w:val="0"/>
          <w:numId w:val="5"/>
        </w:numPr>
      </w:pPr>
      <w:r>
        <w:t xml:space="preserve">Scenario 1 is one step of Scenario 3 and 4 </w:t>
      </w:r>
    </w:p>
    <w:p w14:paraId="0AE8E62B" w14:textId="19304AAF" w:rsidR="00527AD4" w:rsidRDefault="00527AD4" w:rsidP="00527AD4">
      <w:r>
        <w:t>Right-click on the bin attached to Bulk Plant, click “Haul Blend”.</w:t>
      </w:r>
    </w:p>
    <w:p w14:paraId="6CADD8B7" w14:textId="1EF877E6" w:rsidR="00527AD4" w:rsidRDefault="00527AD4" w:rsidP="00527AD4">
      <w:r>
        <w:t>*** Click “Load to An Existing Haul” twice to refresh the page properly in prototype.</w:t>
      </w:r>
    </w:p>
    <w:p w14:paraId="3D1C67AE" w14:textId="3AE83FDF" w:rsidR="00527AD4" w:rsidRDefault="00E316DB" w:rsidP="00527AD4">
      <w:r w:rsidRPr="00E316DB">
        <w:rPr>
          <w:noProof/>
        </w:rPr>
        <w:lastRenderedPageBreak/>
        <w:drawing>
          <wp:inline distT="0" distB="0" distL="0" distR="0" wp14:anchorId="7AE711AB" wp14:editId="0D9DCE27">
            <wp:extent cx="5077460" cy="8229600"/>
            <wp:effectExtent l="0" t="0" r="889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74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E1098" w14:textId="211274F3" w:rsidR="00E97625" w:rsidRDefault="00027288">
      <w:pPr>
        <w:pStyle w:val="Heading3"/>
      </w:pPr>
      <w:bookmarkStart w:id="5" w:name="X010e8b1faf62aa7500f30b35a6cfea8e84c4694"/>
      <w:r>
        <w:lastRenderedPageBreak/>
        <w:t>5. Schedule a haul to transfer pre-blended blend to go with crew (Has call sheet)</w:t>
      </w:r>
      <w:bookmarkEnd w:id="5"/>
    </w:p>
    <w:p w14:paraId="5C1D6019" w14:textId="749EAB4D" w:rsidR="00490933" w:rsidRPr="00490933" w:rsidRDefault="00490933" w:rsidP="00490933">
      <w:pPr>
        <w:pStyle w:val="BodyText"/>
        <w:rPr>
          <w:color w:val="C0504D" w:themeColor="accent2"/>
        </w:rPr>
      </w:pPr>
      <w:r>
        <w:rPr>
          <w:color w:val="C0504D" w:themeColor="accent2"/>
        </w:rPr>
        <w:t xml:space="preserve">-- </w:t>
      </w:r>
      <w:r w:rsidRPr="00490933">
        <w:rPr>
          <w:color w:val="C0504D" w:themeColor="accent2"/>
        </w:rPr>
        <w:t>Haul Blend</w:t>
      </w:r>
    </w:p>
    <w:p w14:paraId="363F69F1" w14:textId="77777777" w:rsidR="00E97625" w:rsidRDefault="00027288">
      <w:pPr>
        <w:numPr>
          <w:ilvl w:val="0"/>
          <w:numId w:val="6"/>
        </w:numPr>
      </w:pPr>
      <w:r>
        <w:t>Need blend database to store the blend information associated to the call sheet.</w:t>
      </w:r>
    </w:p>
    <w:p w14:paraId="39D00A68" w14:textId="77777777" w:rsidR="00E97625" w:rsidRDefault="00027288">
      <w:pPr>
        <w:numPr>
          <w:ilvl w:val="0"/>
          <w:numId w:val="6"/>
        </w:numPr>
      </w:pPr>
      <w:r>
        <w:t>Select bulker (Sanjel or 3rd Party)</w:t>
      </w:r>
    </w:p>
    <w:p w14:paraId="7D2C1909" w14:textId="5E29F23F" w:rsidR="00E97625" w:rsidRDefault="00027288">
      <w:pPr>
        <w:numPr>
          <w:ilvl w:val="0"/>
          <w:numId w:val="6"/>
        </w:numPr>
      </w:pPr>
      <w:r>
        <w:t>Scenario 2 is one step of Scenario 3 and 5</w:t>
      </w:r>
    </w:p>
    <w:p w14:paraId="49D64585" w14:textId="45F62BDE" w:rsidR="00E316DB" w:rsidRDefault="00E316DB" w:rsidP="00E316DB">
      <w:r>
        <w:t>Right-click on the bin attached to Bulk Plant, click “Haul Blend”. Then toggle “Go With Crew”.</w:t>
      </w:r>
    </w:p>
    <w:p w14:paraId="3C35D410" w14:textId="77777777" w:rsidR="00E316DB" w:rsidRDefault="00E316DB" w:rsidP="00E316DB">
      <w:r>
        <w:t>*** Click “Load to An Existing Haul” twice to refresh the page properly in prototype.</w:t>
      </w:r>
    </w:p>
    <w:p w14:paraId="0A3F4750" w14:textId="77777777" w:rsidR="00E316DB" w:rsidRDefault="00E316DB" w:rsidP="00E316DB"/>
    <w:p w14:paraId="144A5695" w14:textId="59929F53" w:rsidR="00E316DB" w:rsidRDefault="00E316DB" w:rsidP="00E316DB">
      <w:r w:rsidRPr="00E316DB">
        <w:rPr>
          <w:noProof/>
        </w:rPr>
        <w:lastRenderedPageBreak/>
        <w:drawing>
          <wp:inline distT="0" distB="0" distL="0" distR="0" wp14:anchorId="68F719BA" wp14:editId="6AA2E7F5">
            <wp:extent cx="5205730" cy="82296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57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965A2" w14:textId="061EA61B" w:rsidR="00E97625" w:rsidRPr="00D73D83" w:rsidRDefault="00027288">
      <w:pPr>
        <w:pStyle w:val="Heading3"/>
        <w:rPr>
          <w:color w:val="00B050"/>
        </w:rPr>
      </w:pPr>
      <w:bookmarkStart w:id="6" w:name="X11c8f0242dbcb49a570c9bd36bc0ad875033b52"/>
      <w:r w:rsidRPr="00D73D83">
        <w:rPr>
          <w:color w:val="00B050"/>
        </w:rPr>
        <w:lastRenderedPageBreak/>
        <w:t>6. Schedule a blend haul for a project to a storage attached to a rig (No call sheet)</w:t>
      </w:r>
      <w:bookmarkEnd w:id="6"/>
      <w:r w:rsidR="00490933">
        <w:rPr>
          <w:color w:val="00B050"/>
        </w:rPr>
        <w:t xml:space="preserve"> </w:t>
      </w:r>
    </w:p>
    <w:p w14:paraId="0C4CB8F8" w14:textId="77777777" w:rsidR="00E97625" w:rsidRDefault="00027288">
      <w:pPr>
        <w:numPr>
          <w:ilvl w:val="0"/>
          <w:numId w:val="7"/>
        </w:numPr>
      </w:pPr>
      <w:r>
        <w:t>Need program to provide recipe</w:t>
      </w:r>
    </w:p>
    <w:p w14:paraId="7660AFA6" w14:textId="7C5D37C9" w:rsidR="00E97625" w:rsidRDefault="00027288">
      <w:pPr>
        <w:numPr>
          <w:ilvl w:val="0"/>
          <w:numId w:val="7"/>
        </w:numPr>
      </w:pPr>
      <w:r>
        <w:t>Or blend database is needed for storing recipe</w:t>
      </w:r>
    </w:p>
    <w:p w14:paraId="238DB15B" w14:textId="6463243C" w:rsidR="004F292A" w:rsidRDefault="004F292A" w:rsidP="004F292A">
      <w:r>
        <w:t xml:space="preserve">Right-click on the bin attached to a rig, click “Schedule Blend”. </w:t>
      </w:r>
    </w:p>
    <w:p w14:paraId="0DD9B213" w14:textId="77777777" w:rsidR="004F292A" w:rsidRDefault="004F292A" w:rsidP="004F292A">
      <w:r>
        <w:t>*** Click “Load to An Existing Haul” twice to refresh the page properly in prototype.</w:t>
      </w:r>
    </w:p>
    <w:p w14:paraId="1F321009" w14:textId="42502B6E" w:rsidR="004F292A" w:rsidRDefault="00E91830" w:rsidP="004F292A">
      <w:r w:rsidRPr="00E91830">
        <w:rPr>
          <w:noProof/>
        </w:rPr>
        <w:lastRenderedPageBreak/>
        <w:drawing>
          <wp:inline distT="0" distB="0" distL="0" distR="0" wp14:anchorId="189F0117" wp14:editId="26F998F0">
            <wp:extent cx="5626735" cy="82296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67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F5DED" w14:textId="77777777" w:rsidR="00E97625" w:rsidRPr="00D73D83" w:rsidRDefault="00027288">
      <w:pPr>
        <w:pStyle w:val="Heading3"/>
        <w:rPr>
          <w:color w:val="00B050"/>
        </w:rPr>
      </w:pPr>
      <w:bookmarkStart w:id="7" w:name="X7c37d7bd523592675ab5435826e36b3f33bffbe"/>
      <w:r w:rsidRPr="00D73D83">
        <w:rPr>
          <w:color w:val="00B050"/>
        </w:rPr>
        <w:lastRenderedPageBreak/>
        <w:t>7. Schedule a blend and transfer to a bin attached to bulk plant (No call sheet)</w:t>
      </w:r>
      <w:bookmarkEnd w:id="7"/>
    </w:p>
    <w:p w14:paraId="78033937" w14:textId="77777777" w:rsidR="00E97625" w:rsidRDefault="00027288">
      <w:pPr>
        <w:numPr>
          <w:ilvl w:val="0"/>
          <w:numId w:val="8"/>
        </w:numPr>
      </w:pPr>
      <w:r>
        <w:t>Need to number silos/bins in Bulk Plant</w:t>
      </w:r>
    </w:p>
    <w:p w14:paraId="2EB6F761" w14:textId="77777777" w:rsidR="00E97625" w:rsidRDefault="00027288">
      <w:pPr>
        <w:numPr>
          <w:ilvl w:val="0"/>
          <w:numId w:val="8"/>
        </w:numPr>
      </w:pPr>
      <w:r>
        <w:t>Treat Bulk Plant as Rig, the silos and bins can be attached to Bulk Plant</w:t>
      </w:r>
    </w:p>
    <w:p w14:paraId="3C3D1C94" w14:textId="5CACAD54" w:rsidR="00E97625" w:rsidRDefault="00027288">
      <w:pPr>
        <w:numPr>
          <w:ilvl w:val="0"/>
          <w:numId w:val="8"/>
        </w:numPr>
      </w:pPr>
      <w:r>
        <w:t>Need program</w:t>
      </w:r>
    </w:p>
    <w:p w14:paraId="0D338F00" w14:textId="12E96711" w:rsidR="004F292A" w:rsidRDefault="004F292A" w:rsidP="004F292A">
      <w:r>
        <w:t xml:space="preserve">Right-click on the bin attached to a bulk plant, click “Schedule Blend”. </w:t>
      </w:r>
    </w:p>
    <w:p w14:paraId="67824F92" w14:textId="14252221" w:rsidR="004F292A" w:rsidRDefault="00E91830" w:rsidP="004F292A">
      <w:r w:rsidRPr="00E91830">
        <w:rPr>
          <w:noProof/>
        </w:rPr>
        <w:lastRenderedPageBreak/>
        <w:drawing>
          <wp:inline distT="0" distB="0" distL="0" distR="0" wp14:anchorId="6F9B156A" wp14:editId="3DAEBDF7">
            <wp:extent cx="5943600" cy="694626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3987" w14:textId="60D71A78" w:rsidR="00E97625" w:rsidRDefault="00027288">
      <w:pPr>
        <w:pStyle w:val="Heading3"/>
      </w:pPr>
      <w:bookmarkStart w:id="8" w:name="X4974618714abfbfb44e4324aecda9f9ae53678f"/>
      <w:r>
        <w:t>8. Schedule a blend for product sale with customer's recipe and haul to customer's location (Has call sheet)</w:t>
      </w:r>
      <w:bookmarkEnd w:id="8"/>
      <w:r w:rsidR="00490933">
        <w:t xml:space="preserve"> </w:t>
      </w:r>
    </w:p>
    <w:p w14:paraId="7871A8C3" w14:textId="77777777" w:rsidR="00E97625" w:rsidRDefault="00027288">
      <w:pPr>
        <w:numPr>
          <w:ilvl w:val="0"/>
          <w:numId w:val="9"/>
        </w:numPr>
      </w:pPr>
      <w:r>
        <w:t>Need customer's recipe is entered in program and call sheet is created from the program.</w:t>
      </w:r>
    </w:p>
    <w:p w14:paraId="3B642DF0" w14:textId="77777777" w:rsidR="00E97625" w:rsidRDefault="00027288">
      <w:pPr>
        <w:numPr>
          <w:ilvl w:val="0"/>
          <w:numId w:val="9"/>
        </w:numPr>
      </w:pPr>
      <w:r>
        <w:t>Select bulker (Sanjel or 3rd Party)</w:t>
      </w:r>
    </w:p>
    <w:p w14:paraId="0D4315A6" w14:textId="77777777" w:rsidR="00E97625" w:rsidRDefault="00027288">
      <w:pPr>
        <w:numPr>
          <w:ilvl w:val="0"/>
          <w:numId w:val="9"/>
        </w:numPr>
      </w:pPr>
      <w:r>
        <w:lastRenderedPageBreak/>
        <w:t>Free-text loading destination (Location)</w:t>
      </w:r>
    </w:p>
    <w:p w14:paraId="61A24364" w14:textId="77777777" w:rsidR="00E97625" w:rsidRDefault="00027288">
      <w:pPr>
        <w:numPr>
          <w:ilvl w:val="0"/>
          <w:numId w:val="9"/>
        </w:numPr>
      </w:pPr>
      <w:r>
        <w:t>Call Sheet doesn't have a rig</w:t>
      </w:r>
    </w:p>
    <w:p w14:paraId="2900351C" w14:textId="77777777" w:rsidR="00E97625" w:rsidRDefault="00027288">
      <w:pPr>
        <w:numPr>
          <w:ilvl w:val="0"/>
          <w:numId w:val="9"/>
        </w:numPr>
      </w:pPr>
      <w:r>
        <w:t>May need break down to blend and haul two steps</w:t>
      </w:r>
    </w:p>
    <w:p w14:paraId="08024E97" w14:textId="77777777" w:rsidR="00E97625" w:rsidRDefault="00027288">
      <w:pPr>
        <w:pStyle w:val="Heading3"/>
      </w:pPr>
      <w:bookmarkStart w:id="9" w:name="X8dc946e925dfd59ad66f21ca0ca86aa85216f01"/>
      <w:r>
        <w:t>9. Schedule a blend for product sale with customer's recipe and load to customer's bulker (Has call sheet)</w:t>
      </w:r>
      <w:bookmarkEnd w:id="9"/>
    </w:p>
    <w:p w14:paraId="5B8D9B0B" w14:textId="77777777" w:rsidR="00E97625" w:rsidRDefault="00027288">
      <w:pPr>
        <w:numPr>
          <w:ilvl w:val="0"/>
          <w:numId w:val="10"/>
        </w:numPr>
      </w:pPr>
      <w:r>
        <w:t>Need customer's recipe is entered in program and call sheet is created from the program.</w:t>
      </w:r>
    </w:p>
    <w:p w14:paraId="6281EAEE" w14:textId="77777777" w:rsidR="00E97625" w:rsidRDefault="00027288">
      <w:pPr>
        <w:numPr>
          <w:ilvl w:val="0"/>
          <w:numId w:val="10"/>
        </w:numPr>
      </w:pPr>
      <w:r>
        <w:t>Free-text destination (Bulker)</w:t>
      </w:r>
    </w:p>
    <w:p w14:paraId="2D1EA8EB" w14:textId="77777777" w:rsidR="00E97625" w:rsidRDefault="00027288">
      <w:pPr>
        <w:numPr>
          <w:ilvl w:val="0"/>
          <w:numId w:val="10"/>
        </w:numPr>
      </w:pPr>
      <w:r>
        <w:t>Call Sheet doesn't have a rig</w:t>
      </w:r>
    </w:p>
    <w:p w14:paraId="0C430DE6" w14:textId="77777777" w:rsidR="00E97625" w:rsidRDefault="00027288">
      <w:pPr>
        <w:pStyle w:val="Heading3"/>
      </w:pPr>
      <w:bookmarkStart w:id="10" w:name="X5a075601d16b7049d40dd6047e4faca54d6937e"/>
      <w:r>
        <w:t>10. Schedule a blend for product sale with Sanjel blend recipe and haul to customer's location (Has call sheet)</w:t>
      </w:r>
      <w:bookmarkEnd w:id="10"/>
    </w:p>
    <w:p w14:paraId="0378F1D2" w14:textId="77777777" w:rsidR="00E97625" w:rsidRDefault="00027288">
      <w:pPr>
        <w:numPr>
          <w:ilvl w:val="0"/>
          <w:numId w:val="11"/>
        </w:numPr>
      </w:pPr>
      <w:r>
        <w:t>Need program and call sheet is created from the program</w:t>
      </w:r>
    </w:p>
    <w:p w14:paraId="51E1C0C8" w14:textId="77777777" w:rsidR="00E97625" w:rsidRDefault="00027288">
      <w:pPr>
        <w:numPr>
          <w:ilvl w:val="0"/>
          <w:numId w:val="11"/>
        </w:numPr>
      </w:pPr>
      <w:r>
        <w:t>Select bulker (Sanjel or 3rd Party)</w:t>
      </w:r>
    </w:p>
    <w:p w14:paraId="5CAD9B09" w14:textId="77777777" w:rsidR="00E97625" w:rsidRDefault="00027288">
      <w:pPr>
        <w:numPr>
          <w:ilvl w:val="0"/>
          <w:numId w:val="11"/>
        </w:numPr>
      </w:pPr>
      <w:r>
        <w:t>Call Sheet doesn't have a rig</w:t>
      </w:r>
    </w:p>
    <w:p w14:paraId="0B219512" w14:textId="77777777" w:rsidR="00E97625" w:rsidRDefault="00027288">
      <w:pPr>
        <w:numPr>
          <w:ilvl w:val="0"/>
          <w:numId w:val="11"/>
        </w:numPr>
      </w:pPr>
      <w:r>
        <w:t>May need break down to blend and haul two steps</w:t>
      </w:r>
    </w:p>
    <w:p w14:paraId="22607D20" w14:textId="77777777" w:rsidR="00E97625" w:rsidRDefault="00027288">
      <w:pPr>
        <w:pStyle w:val="Heading3"/>
      </w:pPr>
      <w:bookmarkStart w:id="11" w:name="X84ff53ab871106c2be7f1156a1348053b2b028b"/>
      <w:r>
        <w:t>11. Schedule a blend for product sale with Sanjel blend recipe and load to customer's bulker (Has call sheet)</w:t>
      </w:r>
      <w:bookmarkEnd w:id="11"/>
    </w:p>
    <w:p w14:paraId="6AAD0732" w14:textId="77777777" w:rsidR="00E97625" w:rsidRDefault="00027288">
      <w:pPr>
        <w:numPr>
          <w:ilvl w:val="0"/>
          <w:numId w:val="12"/>
        </w:numPr>
      </w:pPr>
      <w:r>
        <w:t>Need program and call sheet is created from the program</w:t>
      </w:r>
    </w:p>
    <w:p w14:paraId="0AF9E973" w14:textId="77777777" w:rsidR="00E97625" w:rsidRDefault="00027288">
      <w:pPr>
        <w:numPr>
          <w:ilvl w:val="0"/>
          <w:numId w:val="12"/>
        </w:numPr>
      </w:pPr>
      <w:r>
        <w:t>Free-text loading destination (Bulker)</w:t>
      </w:r>
    </w:p>
    <w:p w14:paraId="307DA3EA" w14:textId="77777777" w:rsidR="00E97625" w:rsidRDefault="00027288">
      <w:pPr>
        <w:numPr>
          <w:ilvl w:val="0"/>
          <w:numId w:val="12"/>
        </w:numPr>
      </w:pPr>
      <w:r>
        <w:t>Call Sheet doesn't have a rig</w:t>
      </w:r>
    </w:p>
    <w:p w14:paraId="5F061841" w14:textId="77777777" w:rsidR="00E97625" w:rsidRDefault="00027288">
      <w:pPr>
        <w:numPr>
          <w:ilvl w:val="0"/>
          <w:numId w:val="12"/>
        </w:numPr>
      </w:pPr>
      <w:r>
        <w:t>May need break down to blend and haul two steps upon customer request sample testing</w:t>
      </w:r>
    </w:p>
    <w:p w14:paraId="07DD6410" w14:textId="77777777" w:rsidR="00E97625" w:rsidRDefault="00027288">
      <w:pPr>
        <w:pStyle w:val="Heading3"/>
      </w:pPr>
      <w:bookmarkStart w:id="12" w:name="X6751d7bc8e037417c97ee3dd1a0233f1fff574e"/>
      <w:r>
        <w:t>12. Schedule a neat blend for product sale and haul to customer's location (Has call sheet)</w:t>
      </w:r>
      <w:bookmarkEnd w:id="12"/>
    </w:p>
    <w:p w14:paraId="5354633F" w14:textId="77777777" w:rsidR="00E97625" w:rsidRDefault="00027288">
      <w:pPr>
        <w:numPr>
          <w:ilvl w:val="0"/>
          <w:numId w:val="13"/>
        </w:numPr>
      </w:pPr>
      <w:r>
        <w:t>Need program and call sheet is created from the program</w:t>
      </w:r>
    </w:p>
    <w:p w14:paraId="677052E2" w14:textId="77777777" w:rsidR="00E97625" w:rsidRDefault="00027288">
      <w:pPr>
        <w:numPr>
          <w:ilvl w:val="0"/>
          <w:numId w:val="13"/>
        </w:numPr>
      </w:pPr>
      <w:r>
        <w:t xml:space="preserve">Call Sheet doesn't have a rig </w:t>
      </w:r>
    </w:p>
    <w:p w14:paraId="5B2890A0" w14:textId="77777777" w:rsidR="00E97625" w:rsidRDefault="00027288">
      <w:pPr>
        <w:numPr>
          <w:ilvl w:val="0"/>
          <w:numId w:val="13"/>
        </w:numPr>
      </w:pPr>
      <w:r>
        <w:t>This may be treated as same as 10, no blending process will be handled by BPAVS</w:t>
      </w:r>
    </w:p>
    <w:p w14:paraId="3E4132E0" w14:textId="77777777" w:rsidR="00E97625" w:rsidRDefault="00027288">
      <w:pPr>
        <w:pStyle w:val="Heading3"/>
      </w:pPr>
      <w:bookmarkStart w:id="13" w:name="Xd7d9dc67c9dc5209e9242ee1ba37180ba63a451"/>
      <w:r>
        <w:t>13. Schedule a neat blend for product sale and load to customer's bulker (Has call sheet)</w:t>
      </w:r>
      <w:bookmarkEnd w:id="13"/>
    </w:p>
    <w:p w14:paraId="664992AA" w14:textId="77777777" w:rsidR="00E97625" w:rsidRDefault="00027288">
      <w:pPr>
        <w:numPr>
          <w:ilvl w:val="0"/>
          <w:numId w:val="14"/>
        </w:numPr>
      </w:pPr>
      <w:r>
        <w:t>Need program and call sheet is created from the program</w:t>
      </w:r>
    </w:p>
    <w:p w14:paraId="2F8C750D" w14:textId="77777777" w:rsidR="00E97625" w:rsidRDefault="00027288">
      <w:pPr>
        <w:numPr>
          <w:ilvl w:val="0"/>
          <w:numId w:val="14"/>
        </w:numPr>
      </w:pPr>
      <w:r>
        <w:t>Call Sheet doesn't have a rig</w:t>
      </w:r>
    </w:p>
    <w:p w14:paraId="3A733FC7" w14:textId="77777777" w:rsidR="00E97625" w:rsidRDefault="00027288">
      <w:pPr>
        <w:numPr>
          <w:ilvl w:val="0"/>
          <w:numId w:val="15"/>
        </w:numPr>
      </w:pPr>
      <w:r>
        <w:lastRenderedPageBreak/>
        <w:t>This may be treated as same as 10, no blending process will be handled by BPAVS</w:t>
      </w:r>
    </w:p>
    <w:p w14:paraId="726276C7" w14:textId="1802BCFF" w:rsidR="00E97625" w:rsidRDefault="00027288">
      <w:pPr>
        <w:pStyle w:val="Heading3"/>
      </w:pPr>
      <w:bookmarkStart w:id="14" w:name="Xfe2dd5d9d7f8a76fde777d813c9a4bcf6aebde5"/>
      <w:r>
        <w:t>14. Schedule a blend by using a previous blend to modify into a new blend. (Has call sheet, may apply to 1, 2,3,10,11)</w:t>
      </w:r>
      <w:bookmarkEnd w:id="14"/>
      <w:r w:rsidR="00490933">
        <w:t xml:space="preserve"> </w:t>
      </w:r>
      <w:r w:rsidR="00490933" w:rsidRPr="00490933">
        <w:rPr>
          <w:color w:val="C0504D" w:themeColor="accent2"/>
        </w:rPr>
        <w:t>-Reblend</w:t>
      </w:r>
    </w:p>
    <w:p w14:paraId="4673A70E" w14:textId="77777777" w:rsidR="00E97625" w:rsidRDefault="00027288">
      <w:pPr>
        <w:numPr>
          <w:ilvl w:val="0"/>
          <w:numId w:val="16"/>
        </w:numPr>
      </w:pPr>
      <w:r>
        <w:t>Need blend database to storing the historical blend records also for the returned blend.</w:t>
      </w:r>
    </w:p>
    <w:p w14:paraId="5DDC9A2D" w14:textId="77777777" w:rsidR="00E97625" w:rsidRDefault="00027288">
      <w:pPr>
        <w:numPr>
          <w:ilvl w:val="0"/>
          <w:numId w:val="16"/>
        </w:numPr>
      </w:pPr>
      <w:r>
        <w:t xml:space="preserve">Need blend calculator upgrade </w:t>
      </w:r>
    </w:p>
    <w:p w14:paraId="7313A53C" w14:textId="00EAB5A4" w:rsidR="00E97625" w:rsidRDefault="00027288">
      <w:pPr>
        <w:pStyle w:val="Heading3"/>
      </w:pPr>
      <w:bookmarkStart w:id="15" w:name="Xf8902e9760cba64f1d2735e8b7911240e6deeb7"/>
      <w:r>
        <w:t>15. Schedule a haul for blended product from one location to another (Bulk Plant storage or Project storage or Rig storage) (No call sheet)</w:t>
      </w:r>
      <w:bookmarkEnd w:id="15"/>
      <w:r w:rsidR="00490933">
        <w:t xml:space="preserve"> </w:t>
      </w:r>
      <w:r w:rsidR="00500636" w:rsidRPr="00500636">
        <w:rPr>
          <w:color w:val="C0504D" w:themeColor="accent2"/>
        </w:rPr>
        <w:t>– Haul Blend</w:t>
      </w:r>
    </w:p>
    <w:p w14:paraId="53B6D66C" w14:textId="77777777" w:rsidR="00E97625" w:rsidRDefault="00027288">
      <w:pPr>
        <w:numPr>
          <w:ilvl w:val="0"/>
          <w:numId w:val="17"/>
        </w:numPr>
      </w:pPr>
      <w:r>
        <w:t>Need to number silos/bins in Bulk Plant</w:t>
      </w:r>
    </w:p>
    <w:p w14:paraId="284CCF2B" w14:textId="77777777" w:rsidR="00E97625" w:rsidRDefault="00027288">
      <w:pPr>
        <w:numPr>
          <w:ilvl w:val="0"/>
          <w:numId w:val="17"/>
        </w:numPr>
      </w:pPr>
      <w:r>
        <w:t>Need blend database to storing the historical blend records also for the returned blend.</w:t>
      </w:r>
    </w:p>
    <w:p w14:paraId="25B4679C" w14:textId="1870B31F" w:rsidR="00E97625" w:rsidRDefault="00027288">
      <w:pPr>
        <w:numPr>
          <w:ilvl w:val="0"/>
          <w:numId w:val="17"/>
        </w:numPr>
      </w:pPr>
      <w:r>
        <w:t xml:space="preserve">Need blend information for the content stored in a bin/silo. </w:t>
      </w:r>
    </w:p>
    <w:p w14:paraId="4BB69781" w14:textId="4B84BFE8" w:rsidR="00E72538" w:rsidRDefault="00E72538" w:rsidP="00E72538">
      <w:r>
        <w:t>Right-click on the bin attached to a rig or a bulk plant, click “</w:t>
      </w:r>
      <w:r w:rsidR="00500636">
        <w:t>Haul</w:t>
      </w:r>
      <w:r>
        <w:t xml:space="preserve"> Blend”. </w:t>
      </w:r>
    </w:p>
    <w:p w14:paraId="002A1244" w14:textId="690B687B" w:rsidR="00500636" w:rsidRDefault="00500636" w:rsidP="00E72538"/>
    <w:p w14:paraId="1D90A3B0" w14:textId="2FDAA0BC" w:rsidR="00500636" w:rsidRDefault="00500636" w:rsidP="00500636">
      <w:pPr>
        <w:pStyle w:val="Heading3"/>
      </w:pPr>
      <w:r>
        <w:t>1</w:t>
      </w:r>
      <w:r>
        <w:t>6</w:t>
      </w:r>
      <w:r>
        <w:t xml:space="preserve">. </w:t>
      </w:r>
      <w:r>
        <w:t>Transfer a</w:t>
      </w:r>
      <w:r>
        <w:t xml:space="preserve"> blended product from one </w:t>
      </w:r>
      <w:r>
        <w:t xml:space="preserve">storage </w:t>
      </w:r>
      <w:r>
        <w:t>to another</w:t>
      </w:r>
      <w:r>
        <w:t xml:space="preserve"> at same</w:t>
      </w:r>
      <w:r>
        <w:t xml:space="preserve"> (Bulk Plant storage or Project storage or Rig storage) (No call sheet) </w:t>
      </w:r>
      <w:r w:rsidRPr="00500636">
        <w:rPr>
          <w:color w:val="C0504D" w:themeColor="accent2"/>
        </w:rPr>
        <w:t xml:space="preserve">– </w:t>
      </w:r>
      <w:r>
        <w:rPr>
          <w:color w:val="C0504D" w:themeColor="accent2"/>
        </w:rPr>
        <w:t>Transfer</w:t>
      </w:r>
      <w:r w:rsidRPr="00500636">
        <w:rPr>
          <w:color w:val="C0504D" w:themeColor="accent2"/>
        </w:rPr>
        <w:t xml:space="preserve"> Blend</w:t>
      </w:r>
    </w:p>
    <w:p w14:paraId="50E46A55" w14:textId="77777777" w:rsidR="00500636" w:rsidRDefault="00500636" w:rsidP="00500636">
      <w:pPr>
        <w:numPr>
          <w:ilvl w:val="0"/>
          <w:numId w:val="17"/>
        </w:numPr>
      </w:pPr>
      <w:r>
        <w:t>Need to number silos/bins in Bulk Plant</w:t>
      </w:r>
    </w:p>
    <w:p w14:paraId="65D01F16" w14:textId="77777777" w:rsidR="00500636" w:rsidRDefault="00500636" w:rsidP="00500636">
      <w:pPr>
        <w:numPr>
          <w:ilvl w:val="0"/>
          <w:numId w:val="17"/>
        </w:numPr>
      </w:pPr>
      <w:r>
        <w:t>Need blend database to storing the historical blend records also for the returned blend.</w:t>
      </w:r>
    </w:p>
    <w:p w14:paraId="7C457185" w14:textId="77777777" w:rsidR="00500636" w:rsidRDefault="00500636" w:rsidP="00500636">
      <w:pPr>
        <w:numPr>
          <w:ilvl w:val="0"/>
          <w:numId w:val="17"/>
        </w:numPr>
      </w:pPr>
      <w:r>
        <w:t xml:space="preserve">Need blend information for the content stored in a bin/silo. </w:t>
      </w:r>
    </w:p>
    <w:p w14:paraId="0F20F60D" w14:textId="77777777" w:rsidR="00500636" w:rsidRDefault="00500636" w:rsidP="00500636">
      <w:r>
        <w:t xml:space="preserve">Right-click on the bin attached to a rig or a bulk plant, click “Transfer Blend”. </w:t>
      </w:r>
    </w:p>
    <w:p w14:paraId="75B43636" w14:textId="77777777" w:rsidR="00500636" w:rsidRDefault="00500636" w:rsidP="00E72538"/>
    <w:p w14:paraId="36947A30" w14:textId="4BF27FFF" w:rsidR="00E72538" w:rsidRDefault="00E72538" w:rsidP="00E72538">
      <w:pPr>
        <w:ind w:left="480"/>
      </w:pPr>
      <w:r w:rsidRPr="00E72538">
        <w:rPr>
          <w:noProof/>
        </w:rPr>
        <w:lastRenderedPageBreak/>
        <w:drawing>
          <wp:inline distT="0" distB="0" distL="0" distR="0" wp14:anchorId="312542D6" wp14:editId="7D81E67A">
            <wp:extent cx="5709293" cy="6271644"/>
            <wp:effectExtent l="0" t="0" r="5715" b="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09293" cy="627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8DFD" w14:textId="58908522" w:rsidR="00E97625" w:rsidRDefault="00027288">
      <w:pPr>
        <w:pStyle w:val="Heading3"/>
      </w:pPr>
      <w:bookmarkStart w:id="16" w:name="X41707e09c878ea19687bd18a606e869f82deb1e"/>
      <w:r>
        <w:t>1</w:t>
      </w:r>
      <w:r w:rsidR="00500636">
        <w:t>8</w:t>
      </w:r>
      <w:r>
        <w:t>. Schedule a product transfer from one Bulk Plant to another (No call sheet)</w:t>
      </w:r>
      <w:bookmarkEnd w:id="16"/>
    </w:p>
    <w:p w14:paraId="780ECCDE" w14:textId="77777777" w:rsidR="00E97625" w:rsidRDefault="00027288">
      <w:pPr>
        <w:numPr>
          <w:ilvl w:val="0"/>
          <w:numId w:val="18"/>
        </w:numPr>
      </w:pPr>
      <w:r>
        <w:t>Similar to scenario 15, but for inventory product only.</w:t>
      </w:r>
    </w:p>
    <w:p w14:paraId="6AD6560F" w14:textId="12C3CE3E" w:rsidR="00E97625" w:rsidRDefault="00027288">
      <w:pPr>
        <w:pStyle w:val="Heading3"/>
      </w:pPr>
      <w:bookmarkStart w:id="17" w:name="Xe79742729f89a66c1303da36997626b9d523ea2"/>
      <w:r>
        <w:t xml:space="preserve"> 1</w:t>
      </w:r>
      <w:r w:rsidR="00500636">
        <w:t>9</w:t>
      </w:r>
      <w:r>
        <w:t>. Return Cement from job into storage attached to bulk plant (Refer to Call Sheet)</w:t>
      </w:r>
      <w:bookmarkEnd w:id="17"/>
      <w:r w:rsidR="00500636">
        <w:t xml:space="preserve"> </w:t>
      </w:r>
      <w:r w:rsidR="00500636" w:rsidRPr="00500636">
        <w:rPr>
          <w:color w:val="C0504D" w:themeColor="accent2"/>
        </w:rPr>
        <w:t>– Haul Blend</w:t>
      </w:r>
    </w:p>
    <w:p w14:paraId="3BB06F91" w14:textId="77777777" w:rsidR="00E97625" w:rsidRDefault="00027288">
      <w:pPr>
        <w:numPr>
          <w:ilvl w:val="0"/>
          <w:numId w:val="19"/>
        </w:numPr>
      </w:pPr>
      <w:r>
        <w:t>Need to number silos/bins in Bulk Plant</w:t>
      </w:r>
    </w:p>
    <w:p w14:paraId="7AB4D9BA" w14:textId="77777777" w:rsidR="00E97625" w:rsidRDefault="00027288">
      <w:pPr>
        <w:numPr>
          <w:ilvl w:val="0"/>
          <w:numId w:val="19"/>
        </w:numPr>
      </w:pPr>
      <w:r>
        <w:t>Current process use original MTS to ship it back, BPO determine the storage and track it on whiteboard or spreadsheet tracker.</w:t>
      </w:r>
    </w:p>
    <w:p w14:paraId="07119C6D" w14:textId="34A5DF0C" w:rsidR="00E97625" w:rsidRDefault="00500636">
      <w:pPr>
        <w:pStyle w:val="Heading3"/>
      </w:pPr>
      <w:bookmarkStart w:id="18" w:name="X8d70c2a18315cdaae84755705be9dbb9c9de412"/>
      <w:r>
        <w:lastRenderedPageBreak/>
        <w:t>20</w:t>
      </w:r>
      <w:r w:rsidR="00027288">
        <w:t>. Pre-hydrated/Add-On-Fly additives load</w:t>
      </w:r>
      <w:bookmarkEnd w:id="18"/>
    </w:p>
    <w:p w14:paraId="49AAABC8" w14:textId="77777777" w:rsidR="00E97625" w:rsidRDefault="00027288">
      <w:pPr>
        <w:numPr>
          <w:ilvl w:val="0"/>
          <w:numId w:val="20"/>
        </w:numPr>
      </w:pPr>
      <w:r>
        <w:t>May be multiple load sheets, these additives are loaded once.</w:t>
      </w:r>
    </w:p>
    <w:p w14:paraId="338CFB9D" w14:textId="77777777" w:rsidR="00E97625" w:rsidRDefault="00E97625">
      <w:pPr>
        <w:pStyle w:val="FirstParagraph"/>
      </w:pPr>
    </w:p>
    <w:p w14:paraId="429D755A" w14:textId="77777777" w:rsidR="00E97625" w:rsidRDefault="00027288">
      <w:pPr>
        <w:pStyle w:val="Heading2"/>
      </w:pPr>
      <w:bookmarkStart w:id="19" w:name="definitions"/>
      <w:r>
        <w:t>Definitions</w:t>
      </w:r>
      <w:bookmarkEnd w:id="19"/>
    </w:p>
    <w:p w14:paraId="2DABC3D4" w14:textId="77777777" w:rsidR="00E97625" w:rsidRDefault="00027288">
      <w:pPr>
        <w:numPr>
          <w:ilvl w:val="0"/>
          <w:numId w:val="21"/>
        </w:numPr>
      </w:pPr>
      <w:r>
        <w:t>Bulk Plant Storage – any storage resides in the Bulk Plant. We need to number them and enter in the system, both eServiceOnline and BPAVS will reference same list of storage.</w:t>
      </w:r>
    </w:p>
    <w:p w14:paraId="31847675" w14:textId="77777777" w:rsidR="00E97625" w:rsidRDefault="00027288">
      <w:pPr>
        <w:numPr>
          <w:ilvl w:val="0"/>
          <w:numId w:val="21"/>
        </w:numPr>
      </w:pPr>
      <w:r>
        <w:t>Project Storage - remote storage for blended product that is NOT assigned to a rig. I assume most of these storages have bin number. We need to number the rest.</w:t>
      </w:r>
    </w:p>
    <w:p w14:paraId="41C12332" w14:textId="77777777" w:rsidR="00E97625" w:rsidRDefault="00027288">
      <w:pPr>
        <w:numPr>
          <w:ilvl w:val="0"/>
          <w:numId w:val="21"/>
        </w:numPr>
      </w:pPr>
      <w:r>
        <w:t>Rig Storage – storage assigned to a rig. All of these storages have bin number.</w:t>
      </w:r>
    </w:p>
    <w:p w14:paraId="297013F3" w14:textId="77777777" w:rsidR="00E97625" w:rsidRDefault="00E97625">
      <w:pPr>
        <w:pStyle w:val="FirstParagraph"/>
      </w:pPr>
    </w:p>
    <w:p w14:paraId="4BBA2280" w14:textId="77777777" w:rsidR="00E97625" w:rsidRDefault="00027288">
      <w:pPr>
        <w:pStyle w:val="Heading2"/>
      </w:pPr>
      <w:bookmarkStart w:id="20" w:name="project-goal"/>
      <w:r>
        <w:t>Project Goal</w:t>
      </w:r>
      <w:bookmarkEnd w:id="20"/>
    </w:p>
    <w:p w14:paraId="3ECA5E71" w14:textId="77777777" w:rsidR="00E97625" w:rsidRDefault="00027288">
      <w:pPr>
        <w:numPr>
          <w:ilvl w:val="0"/>
          <w:numId w:val="22"/>
        </w:numPr>
      </w:pPr>
      <w:r>
        <w:t>Implement blend schedule process to utilize blend calculator in most of scenarios</w:t>
      </w:r>
    </w:p>
    <w:p w14:paraId="7495FC00" w14:textId="77777777" w:rsidR="00E97625" w:rsidRDefault="00027288">
      <w:pPr>
        <w:numPr>
          <w:ilvl w:val="0"/>
          <w:numId w:val="22"/>
        </w:numPr>
      </w:pPr>
      <w:r>
        <w:t>Implement blend haul process for product transfer, product sale and blend quarantine needs</w:t>
      </w:r>
    </w:p>
    <w:p w14:paraId="38F17BDE" w14:textId="77777777" w:rsidR="00E97625" w:rsidRDefault="00E97625">
      <w:pPr>
        <w:numPr>
          <w:ilvl w:val="0"/>
          <w:numId w:val="1"/>
        </w:numPr>
      </w:pPr>
    </w:p>
    <w:p w14:paraId="2329D4D5" w14:textId="77777777" w:rsidR="00E97625" w:rsidRDefault="00027288">
      <w:pPr>
        <w:pStyle w:val="Heading2"/>
      </w:pPr>
      <w:bookmarkStart w:id="21" w:name="technical-goal"/>
      <w:r>
        <w:t>Technical Goal</w:t>
      </w:r>
      <w:bookmarkEnd w:id="21"/>
    </w:p>
    <w:p w14:paraId="16D6B969" w14:textId="77777777" w:rsidR="00E97625" w:rsidRDefault="00027288">
      <w:pPr>
        <w:numPr>
          <w:ilvl w:val="0"/>
          <w:numId w:val="23"/>
        </w:numPr>
      </w:pPr>
      <w:r>
        <w:t xml:space="preserve">Eliminate Call Sheet Export/Import </w:t>
      </w:r>
    </w:p>
    <w:p w14:paraId="4693B64E" w14:textId="77777777" w:rsidR="00E97625" w:rsidRDefault="00027288">
      <w:pPr>
        <w:numPr>
          <w:ilvl w:val="0"/>
          <w:numId w:val="23"/>
        </w:numPr>
      </w:pPr>
      <w:r>
        <w:t>Decouple header and service line specific section to achieve more flexible solutions.</w:t>
      </w:r>
    </w:p>
    <w:p w14:paraId="2BC59AEA" w14:textId="77777777" w:rsidR="00E97625" w:rsidRDefault="00027288">
      <w:pPr>
        <w:numPr>
          <w:ilvl w:val="0"/>
          <w:numId w:val="23"/>
        </w:numPr>
      </w:pPr>
      <w:r>
        <w:t>Decouple blend request and shipping request in product haul to achieve more flexible solutions.</w:t>
      </w:r>
    </w:p>
    <w:p w14:paraId="56D4CEE9" w14:textId="77777777" w:rsidR="00E97625" w:rsidRDefault="00027288">
      <w:pPr>
        <w:numPr>
          <w:ilvl w:val="0"/>
          <w:numId w:val="23"/>
        </w:numPr>
      </w:pPr>
      <w:r>
        <w:t>Implement blend database for all blend using in jobs and also interim blends.</w:t>
      </w:r>
    </w:p>
    <w:p w14:paraId="3D129A8F" w14:textId="77777777" w:rsidR="00E97625" w:rsidRDefault="00027288">
      <w:pPr>
        <w:numPr>
          <w:ilvl w:val="0"/>
          <w:numId w:val="23"/>
        </w:numPr>
      </w:pPr>
      <w:r>
        <w:t>Enhance blend calculator to handle preblended blend modification.</w:t>
      </w:r>
    </w:p>
    <w:p w14:paraId="0DC03898" w14:textId="77777777" w:rsidR="00E97625" w:rsidRDefault="00027288">
      <w:pPr>
        <w:numPr>
          <w:ilvl w:val="0"/>
          <w:numId w:val="23"/>
        </w:numPr>
      </w:pPr>
      <w:r>
        <w:t>Managing bulk plant storage in bin information systems.</w:t>
      </w:r>
    </w:p>
    <w:p w14:paraId="2247CE20" w14:textId="77777777" w:rsidR="00E97625" w:rsidRDefault="00027288">
      <w:pPr>
        <w:numPr>
          <w:ilvl w:val="0"/>
          <w:numId w:val="23"/>
        </w:numPr>
      </w:pPr>
      <w:r>
        <w:t>Implement storage master database with pod structure</w:t>
      </w:r>
    </w:p>
    <w:p w14:paraId="37BB703A" w14:textId="77777777" w:rsidR="00E97625" w:rsidRDefault="00E97625">
      <w:pPr>
        <w:numPr>
          <w:ilvl w:val="0"/>
          <w:numId w:val="1"/>
        </w:numPr>
      </w:pPr>
    </w:p>
    <w:p w14:paraId="2CCD294D" w14:textId="77777777" w:rsidR="00E97625" w:rsidRDefault="00027288">
      <w:pPr>
        <w:pStyle w:val="Heading2"/>
      </w:pPr>
      <w:bookmarkStart w:id="22" w:name="design-ideas"/>
      <w:r>
        <w:t>Design Ideas</w:t>
      </w:r>
      <w:bookmarkEnd w:id="22"/>
    </w:p>
    <w:p w14:paraId="55B64CB5" w14:textId="77777777" w:rsidR="00E97625" w:rsidRDefault="00027288">
      <w:pPr>
        <w:numPr>
          <w:ilvl w:val="0"/>
          <w:numId w:val="24"/>
        </w:numPr>
      </w:pPr>
      <w:r>
        <w:t>Upgrade concept "Rig" to "Operation Site", use same mechanism to process storage relations.</w:t>
      </w:r>
    </w:p>
    <w:p w14:paraId="4DA99E82" w14:textId="77777777" w:rsidR="00E97625" w:rsidRDefault="00027288">
      <w:pPr>
        <w:numPr>
          <w:ilvl w:val="1"/>
          <w:numId w:val="25"/>
        </w:numPr>
      </w:pPr>
      <w:r>
        <w:t>Add type to the entity</w:t>
      </w:r>
    </w:p>
    <w:p w14:paraId="7F32CA7F" w14:textId="77777777" w:rsidR="00E97625" w:rsidRDefault="00027288">
      <w:pPr>
        <w:numPr>
          <w:ilvl w:val="2"/>
          <w:numId w:val="26"/>
        </w:numPr>
      </w:pPr>
      <w:r>
        <w:lastRenderedPageBreak/>
        <w:t>Operation Rig (Cement Jobs, Remedial Jobs)</w:t>
      </w:r>
    </w:p>
    <w:p w14:paraId="5A8F7235" w14:textId="77777777" w:rsidR="00E97625" w:rsidRDefault="00027288">
      <w:pPr>
        <w:numPr>
          <w:ilvl w:val="2"/>
          <w:numId w:val="26"/>
        </w:numPr>
      </w:pPr>
      <w:r>
        <w:t>Customer Site (for Product Sale, Project Camp )</w:t>
      </w:r>
    </w:p>
    <w:p w14:paraId="4C1D2FB3" w14:textId="77777777" w:rsidR="00E97625" w:rsidRDefault="00027288">
      <w:pPr>
        <w:numPr>
          <w:ilvl w:val="2"/>
          <w:numId w:val="26"/>
        </w:numPr>
      </w:pPr>
      <w:r>
        <w:t>Bulk Plant (Sanjel Bulk Plant)</w:t>
      </w:r>
    </w:p>
    <w:p w14:paraId="16BBB4B4" w14:textId="77777777" w:rsidR="00E97625" w:rsidRDefault="00027288">
      <w:pPr>
        <w:numPr>
          <w:ilvl w:val="1"/>
          <w:numId w:val="25"/>
        </w:numPr>
      </w:pPr>
      <w:r>
        <w:t>Show Operation site on RigBoard as single RigJob on the bottom.</w:t>
      </w:r>
    </w:p>
    <w:p w14:paraId="3A102C97" w14:textId="77777777" w:rsidR="00E97625" w:rsidRDefault="00027288">
      <w:pPr>
        <w:numPr>
          <w:ilvl w:val="1"/>
          <w:numId w:val="25"/>
        </w:numPr>
      </w:pPr>
      <w:r>
        <w:t>Schedule product transfer between Bulk Plant</w:t>
      </w:r>
    </w:p>
    <w:p w14:paraId="198B7679" w14:textId="77777777" w:rsidR="00E97625" w:rsidRDefault="00027288">
      <w:pPr>
        <w:numPr>
          <w:ilvl w:val="0"/>
          <w:numId w:val="24"/>
        </w:numPr>
      </w:pPr>
      <w:r>
        <w:t>Upgrade concept Bin and Bulker as storage</w:t>
      </w:r>
    </w:p>
    <w:p w14:paraId="164CBCBA" w14:textId="77777777" w:rsidR="00E97625" w:rsidRDefault="00027288">
      <w:pPr>
        <w:numPr>
          <w:ilvl w:val="1"/>
          <w:numId w:val="27"/>
        </w:numPr>
      </w:pPr>
      <w:r>
        <w:t>Implement pod structure</w:t>
      </w:r>
    </w:p>
    <w:p w14:paraId="18F0EAF6" w14:textId="77777777" w:rsidR="00E97625" w:rsidRDefault="00027288">
      <w:pPr>
        <w:numPr>
          <w:ilvl w:val="2"/>
          <w:numId w:val="28"/>
        </w:numPr>
      </w:pPr>
      <w:r>
        <w:t>Give the pod unique identifier, can be referenced independently.</w:t>
      </w:r>
    </w:p>
    <w:p w14:paraId="6D72AC77" w14:textId="77777777" w:rsidR="00E97625" w:rsidRDefault="00027288">
      <w:pPr>
        <w:numPr>
          <w:ilvl w:val="2"/>
          <w:numId w:val="28"/>
        </w:numPr>
      </w:pPr>
      <w:r>
        <w:t>Add pod capacity information.</w:t>
      </w:r>
    </w:p>
    <w:p w14:paraId="634F4DE9" w14:textId="77777777" w:rsidR="00E97625" w:rsidRDefault="00027288">
      <w:pPr>
        <w:numPr>
          <w:ilvl w:val="1"/>
          <w:numId w:val="27"/>
        </w:numPr>
      </w:pPr>
      <w:r>
        <w:t>Implement bulk capacity reference</w:t>
      </w:r>
    </w:p>
    <w:p w14:paraId="746CC712" w14:textId="77777777" w:rsidR="00E97625" w:rsidRDefault="00027288">
      <w:pPr>
        <w:numPr>
          <w:ilvl w:val="2"/>
          <w:numId w:val="29"/>
        </w:numPr>
      </w:pPr>
      <w:r>
        <w:t>Bulk Density calculation</w:t>
      </w:r>
    </w:p>
    <w:p w14:paraId="0C1DFF2B" w14:textId="77777777" w:rsidR="00E97625" w:rsidRDefault="00027288">
      <w:pPr>
        <w:numPr>
          <w:ilvl w:val="1"/>
          <w:numId w:val="27"/>
        </w:numPr>
      </w:pPr>
      <w:r>
        <w:t>Add storage total capacity</w:t>
      </w:r>
    </w:p>
    <w:p w14:paraId="75D2D163" w14:textId="77777777" w:rsidR="00E97625" w:rsidRDefault="00027288">
      <w:pPr>
        <w:numPr>
          <w:ilvl w:val="1"/>
          <w:numId w:val="27"/>
        </w:numPr>
      </w:pPr>
      <w:r>
        <w:t>Implement Storage Content Tracking</w:t>
      </w:r>
    </w:p>
    <w:p w14:paraId="33B7A8B8" w14:textId="77777777" w:rsidR="00E97625" w:rsidRDefault="00027288">
      <w:pPr>
        <w:numPr>
          <w:ilvl w:val="2"/>
          <w:numId w:val="30"/>
        </w:numPr>
      </w:pPr>
      <w:r>
        <w:t>Implement pod level tracking</w:t>
      </w:r>
    </w:p>
    <w:p w14:paraId="27D06819" w14:textId="77777777" w:rsidR="00E97625" w:rsidRDefault="00027288">
      <w:pPr>
        <w:numPr>
          <w:ilvl w:val="2"/>
          <w:numId w:val="30"/>
        </w:numPr>
      </w:pPr>
      <w:r>
        <w:t>Overlap with blend database</w:t>
      </w:r>
    </w:p>
    <w:p w14:paraId="013644FA" w14:textId="77777777" w:rsidR="00E97625" w:rsidRDefault="00027288">
      <w:pPr>
        <w:numPr>
          <w:ilvl w:val="2"/>
          <w:numId w:val="30"/>
        </w:numPr>
      </w:pPr>
      <w:r>
        <w:t>Pop up operation page for storage tracking</w:t>
      </w:r>
    </w:p>
    <w:p w14:paraId="1A00DFA6" w14:textId="77777777" w:rsidR="00E97625" w:rsidRDefault="00027288">
      <w:pPr>
        <w:numPr>
          <w:ilvl w:val="0"/>
          <w:numId w:val="24"/>
        </w:numPr>
      </w:pPr>
      <w:r>
        <w:t>Program back tracing</w:t>
      </w:r>
    </w:p>
    <w:p w14:paraId="2E9098F5" w14:textId="77777777" w:rsidR="00E97625" w:rsidRDefault="00027288">
      <w:pPr>
        <w:numPr>
          <w:ilvl w:val="1"/>
          <w:numId w:val="31"/>
        </w:numPr>
      </w:pPr>
      <w:r>
        <w:t>Start from Bin attached to rig</w:t>
      </w:r>
    </w:p>
    <w:p w14:paraId="7C48B013" w14:textId="77777777" w:rsidR="00E97625" w:rsidRDefault="00027288">
      <w:pPr>
        <w:numPr>
          <w:ilvl w:val="2"/>
          <w:numId w:val="32"/>
        </w:numPr>
      </w:pPr>
      <w:r>
        <w:t>Schedule same blend for same program</w:t>
      </w:r>
    </w:p>
    <w:p w14:paraId="0B97D2E3" w14:textId="77777777" w:rsidR="00E97625" w:rsidRDefault="00027288">
      <w:pPr>
        <w:numPr>
          <w:ilvl w:val="2"/>
          <w:numId w:val="32"/>
        </w:numPr>
      </w:pPr>
      <w:r>
        <w:t>Find future program for same client if the bin is empty.</w:t>
      </w:r>
    </w:p>
    <w:p w14:paraId="5A8201A4" w14:textId="77777777" w:rsidR="00E97625" w:rsidRDefault="00027288">
      <w:pPr>
        <w:numPr>
          <w:ilvl w:val="2"/>
          <w:numId w:val="32"/>
        </w:numPr>
      </w:pPr>
      <w:r>
        <w:t>Business Gap: Program expected start date and expected rig not updated in system, has sent Jeff and Brett Henry to ask.</w:t>
      </w:r>
    </w:p>
    <w:p w14:paraId="4885CCBD" w14:textId="77777777" w:rsidR="00E97625" w:rsidRDefault="00027288">
      <w:pPr>
        <w:numPr>
          <w:ilvl w:val="0"/>
          <w:numId w:val="24"/>
        </w:numPr>
      </w:pPr>
      <w:r>
        <w:t>Separate blend and load process</w:t>
      </w:r>
    </w:p>
    <w:p w14:paraId="500C5888" w14:textId="77777777" w:rsidR="00E97625" w:rsidRDefault="00027288">
      <w:pPr>
        <w:numPr>
          <w:ilvl w:val="1"/>
          <w:numId w:val="33"/>
        </w:numPr>
      </w:pPr>
      <w:r>
        <w:t>Per blend product haul two steps operation, blend and load.</w:t>
      </w:r>
    </w:p>
    <w:p w14:paraId="04AD4C80" w14:textId="77777777" w:rsidR="00E97625" w:rsidRDefault="00027288">
      <w:pPr>
        <w:numPr>
          <w:ilvl w:val="1"/>
          <w:numId w:val="33"/>
        </w:numPr>
      </w:pPr>
      <w:r>
        <w:t>Two step can be combined as one</w:t>
      </w:r>
    </w:p>
    <w:p w14:paraId="075C7DFB" w14:textId="77777777" w:rsidR="00E97625" w:rsidRDefault="00027288">
      <w:pPr>
        <w:numPr>
          <w:ilvl w:val="1"/>
          <w:numId w:val="33"/>
        </w:numPr>
      </w:pPr>
      <w:r>
        <w:t>Blend and load to bulk plant storage.</w:t>
      </w:r>
    </w:p>
    <w:p w14:paraId="4A75017C" w14:textId="01849F6D" w:rsidR="00E97625" w:rsidRDefault="00027288" w:rsidP="00E776B8">
      <w:pPr>
        <w:numPr>
          <w:ilvl w:val="0"/>
          <w:numId w:val="1"/>
        </w:numPr>
      </w:pPr>
      <w:r>
        <w:t>Haul preblended product from bulk plant storage to job site.</w:t>
      </w:r>
    </w:p>
    <w:p w14:paraId="57E4CC4C" w14:textId="20BBCAB7" w:rsidR="00747492" w:rsidRDefault="00747492" w:rsidP="00747492">
      <w:pPr>
        <w:pStyle w:val="Heading2"/>
      </w:pPr>
      <w:r>
        <w:lastRenderedPageBreak/>
        <w:t>New Requirement Inspiration</w:t>
      </w:r>
    </w:p>
    <w:p w14:paraId="255E3C5F" w14:textId="4855C144" w:rsidR="00747492" w:rsidRDefault="00747492" w:rsidP="00747492"/>
    <w:p w14:paraId="31CDFCC9" w14:textId="77777777" w:rsidR="00747492" w:rsidRDefault="00747492" w:rsidP="00747492">
      <w:r>
        <w:t>Jason Schneider: Is there a way to see the tonnage and what is in a Sanjel bin?</w:t>
      </w:r>
    </w:p>
    <w:p w14:paraId="1CE41A0F" w14:textId="7E59F630" w:rsidR="00747492" w:rsidRDefault="00747492" w:rsidP="00747492">
      <w:r>
        <w:t>Design Proposal: Mouse over Bin, blend name, current tonnage, scheduled/blending tonnage are displayed. If blend is undertesting, the testing progress is displayed.</w:t>
      </w:r>
    </w:p>
    <w:p w14:paraId="1508E2B5" w14:textId="10EDFD44" w:rsidR="00747492" w:rsidRDefault="00747492" w:rsidP="00747492"/>
    <w:p w14:paraId="1519E66F" w14:textId="77777777" w:rsidR="00747492" w:rsidRDefault="00747492" w:rsidP="00747492"/>
    <w:sectPr w:rsidR="007474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512E0D" w14:textId="77777777" w:rsidR="00900767" w:rsidRDefault="00900767">
      <w:pPr>
        <w:spacing w:after="0"/>
      </w:pPr>
      <w:r>
        <w:separator/>
      </w:r>
    </w:p>
  </w:endnote>
  <w:endnote w:type="continuationSeparator" w:id="0">
    <w:p w14:paraId="6104E56A" w14:textId="77777777" w:rsidR="00900767" w:rsidRDefault="009007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825BF" w14:textId="77777777" w:rsidR="00900767" w:rsidRDefault="00900767">
      <w:r>
        <w:separator/>
      </w:r>
    </w:p>
  </w:footnote>
  <w:footnote w:type="continuationSeparator" w:id="0">
    <w:p w14:paraId="0D9D8E00" w14:textId="77777777" w:rsidR="00900767" w:rsidRDefault="009007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A749C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9A6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54894535">
    <w:abstractNumId w:val="1"/>
  </w:num>
  <w:num w:numId="2" w16cid:durableId="1085031619">
    <w:abstractNumId w:val="0"/>
  </w:num>
  <w:num w:numId="3" w16cid:durableId="1438604072">
    <w:abstractNumId w:val="0"/>
  </w:num>
  <w:num w:numId="4" w16cid:durableId="112360810">
    <w:abstractNumId w:val="0"/>
  </w:num>
  <w:num w:numId="5" w16cid:durableId="795222145">
    <w:abstractNumId w:val="0"/>
  </w:num>
  <w:num w:numId="6" w16cid:durableId="1933197135">
    <w:abstractNumId w:val="0"/>
  </w:num>
  <w:num w:numId="7" w16cid:durableId="1969822838">
    <w:abstractNumId w:val="0"/>
  </w:num>
  <w:num w:numId="8" w16cid:durableId="1327787076">
    <w:abstractNumId w:val="0"/>
  </w:num>
  <w:num w:numId="9" w16cid:durableId="950357804">
    <w:abstractNumId w:val="0"/>
  </w:num>
  <w:num w:numId="10" w16cid:durableId="1200633016">
    <w:abstractNumId w:val="0"/>
  </w:num>
  <w:num w:numId="11" w16cid:durableId="1414013332">
    <w:abstractNumId w:val="0"/>
  </w:num>
  <w:num w:numId="12" w16cid:durableId="911696355">
    <w:abstractNumId w:val="0"/>
  </w:num>
  <w:num w:numId="13" w16cid:durableId="784932214">
    <w:abstractNumId w:val="0"/>
  </w:num>
  <w:num w:numId="14" w16cid:durableId="1957133029">
    <w:abstractNumId w:val="0"/>
  </w:num>
  <w:num w:numId="15" w16cid:durableId="1262835198">
    <w:abstractNumId w:val="0"/>
  </w:num>
  <w:num w:numId="16" w16cid:durableId="1714575196">
    <w:abstractNumId w:val="0"/>
  </w:num>
  <w:num w:numId="17" w16cid:durableId="1036468527">
    <w:abstractNumId w:val="0"/>
  </w:num>
  <w:num w:numId="18" w16cid:durableId="1257053759">
    <w:abstractNumId w:val="0"/>
  </w:num>
  <w:num w:numId="19" w16cid:durableId="1009016851">
    <w:abstractNumId w:val="0"/>
  </w:num>
  <w:num w:numId="20" w16cid:durableId="846093779">
    <w:abstractNumId w:val="0"/>
  </w:num>
  <w:num w:numId="21" w16cid:durableId="1040208815">
    <w:abstractNumId w:val="0"/>
  </w:num>
  <w:num w:numId="22" w16cid:durableId="1856654784">
    <w:abstractNumId w:val="0"/>
  </w:num>
  <w:num w:numId="23" w16cid:durableId="1288663224">
    <w:abstractNumId w:val="0"/>
  </w:num>
  <w:num w:numId="24" w16cid:durableId="814876696">
    <w:abstractNumId w:val="0"/>
  </w:num>
  <w:num w:numId="25" w16cid:durableId="846208499">
    <w:abstractNumId w:val="0"/>
  </w:num>
  <w:num w:numId="26" w16cid:durableId="264729796">
    <w:abstractNumId w:val="0"/>
  </w:num>
  <w:num w:numId="27" w16cid:durableId="1564098987">
    <w:abstractNumId w:val="0"/>
  </w:num>
  <w:num w:numId="28" w16cid:durableId="1673534110">
    <w:abstractNumId w:val="0"/>
  </w:num>
  <w:num w:numId="29" w16cid:durableId="367492646">
    <w:abstractNumId w:val="0"/>
  </w:num>
  <w:num w:numId="30" w16cid:durableId="15665957">
    <w:abstractNumId w:val="0"/>
  </w:num>
  <w:num w:numId="31" w16cid:durableId="1847936744">
    <w:abstractNumId w:val="0"/>
  </w:num>
  <w:num w:numId="32" w16cid:durableId="2086104879">
    <w:abstractNumId w:val="0"/>
  </w:num>
  <w:num w:numId="33" w16cid:durableId="1187061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288"/>
    <w:rsid w:val="000E2C56"/>
    <w:rsid w:val="002A66BF"/>
    <w:rsid w:val="003B0804"/>
    <w:rsid w:val="004133E1"/>
    <w:rsid w:val="00490933"/>
    <w:rsid w:val="004E29B3"/>
    <w:rsid w:val="004F292A"/>
    <w:rsid w:val="00500636"/>
    <w:rsid w:val="00527AD4"/>
    <w:rsid w:val="00590D07"/>
    <w:rsid w:val="00747492"/>
    <w:rsid w:val="00784D58"/>
    <w:rsid w:val="008D6863"/>
    <w:rsid w:val="00900767"/>
    <w:rsid w:val="00B86B75"/>
    <w:rsid w:val="00BC48D5"/>
    <w:rsid w:val="00C36279"/>
    <w:rsid w:val="00D73D83"/>
    <w:rsid w:val="00E315A3"/>
    <w:rsid w:val="00E316DB"/>
    <w:rsid w:val="00E32D76"/>
    <w:rsid w:val="00E72538"/>
    <w:rsid w:val="00E776B8"/>
    <w:rsid w:val="00E91830"/>
    <w:rsid w:val="00E976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6C6BC"/>
  <w15:docId w15:val="{CCAAC808-2751-4496-94C6-ACA3483B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E31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44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4</TotalTime>
  <Pages>15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Wang</dc:creator>
  <cp:keywords/>
  <cp:lastModifiedBy>Adam Wang</cp:lastModifiedBy>
  <cp:revision>8</cp:revision>
  <dcterms:created xsi:type="dcterms:W3CDTF">2021-10-06T16:36:00Z</dcterms:created>
  <dcterms:modified xsi:type="dcterms:W3CDTF">2022-06-21T23:33:00Z</dcterms:modified>
</cp:coreProperties>
</file>